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167FA" w14:textId="6471DCAB" w:rsidR="00AF597D" w:rsidRPr="009C4FBB" w:rsidRDefault="00AF597D" w:rsidP="00AF597D">
      <w:pPr>
        <w:jc w:val="center"/>
        <w:rPr>
          <w:rFonts w:ascii="Calibri" w:hAnsi="Calibri"/>
          <w:b/>
          <w:i/>
          <w:sz w:val="22"/>
          <w:szCs w:val="22"/>
        </w:rPr>
      </w:pPr>
    </w:p>
    <w:tbl>
      <w:tblPr>
        <w:tblW w:w="10080" w:type="dxa"/>
        <w:tblInd w:w="-12" w:type="dxa"/>
        <w:tblBorders>
          <w:top w:val="single" w:sz="12" w:space="0" w:color="ED7D31" w:themeColor="accent2"/>
          <w:left w:val="single" w:sz="12" w:space="0" w:color="ED7D31" w:themeColor="accent2"/>
          <w:bottom w:val="single" w:sz="12" w:space="0" w:color="ED7D31" w:themeColor="accent2"/>
          <w:right w:val="single" w:sz="12" w:space="0" w:color="ED7D31" w:themeColor="accent2"/>
          <w:insideH w:val="single" w:sz="12" w:space="0" w:color="ED7D31" w:themeColor="accent2"/>
          <w:insideV w:val="single" w:sz="12" w:space="0" w:color="ED7D31" w:themeColor="accent2"/>
        </w:tblBorders>
        <w:tblLayout w:type="fixed"/>
        <w:tblLook w:val="0000" w:firstRow="0" w:lastRow="0" w:firstColumn="0" w:lastColumn="0" w:noHBand="0" w:noVBand="0"/>
      </w:tblPr>
      <w:tblGrid>
        <w:gridCol w:w="10080"/>
      </w:tblGrid>
      <w:tr w:rsidR="00AF597D" w:rsidRPr="009C4FBB" w14:paraId="7C489DDB" w14:textId="77777777" w:rsidTr="00FD4616">
        <w:tc>
          <w:tcPr>
            <w:tcW w:w="10080" w:type="dxa"/>
          </w:tcPr>
          <w:p w14:paraId="63EED056" w14:textId="585C4843" w:rsidR="00AF597D" w:rsidRPr="009C4FBB" w:rsidRDefault="00AF597D" w:rsidP="005A4499">
            <w:pPr>
              <w:tabs>
                <w:tab w:val="center" w:pos="4513"/>
              </w:tabs>
              <w:suppressAutoHyphens/>
              <w:spacing w:line="120" w:lineRule="auto"/>
              <w:jc w:val="center"/>
              <w:rPr>
                <w:rFonts w:ascii="Calibri" w:hAnsi="Calibri"/>
              </w:rPr>
            </w:pPr>
          </w:p>
          <w:p w14:paraId="3DAA5F81" w14:textId="151F0C6C" w:rsidR="00D43570" w:rsidRPr="00FD4616" w:rsidRDefault="00901127" w:rsidP="005A4499">
            <w:pPr>
              <w:pStyle w:val="Title"/>
              <w:spacing w:before="240" w:after="240"/>
              <w:rPr>
                <w:rFonts w:ascii="Calibri" w:hAnsi="Calibri"/>
                <w:smallCaps/>
                <w:color w:val="ED7D31" w:themeColor="accent2"/>
                <w:spacing w:val="0"/>
              </w:rPr>
            </w:pPr>
            <w:proofErr w:type="spellStart"/>
            <w:r w:rsidRPr="00FD4616">
              <w:rPr>
                <w:rFonts w:ascii="Calibri" w:hAnsi="Calibri"/>
                <w:smallCaps/>
                <w:color w:val="ED7D31" w:themeColor="accent2"/>
                <w:spacing w:val="0"/>
              </w:rPr>
              <w:t>Te</w:t>
            </w:r>
            <w:proofErr w:type="spellEnd"/>
            <w:r w:rsidRPr="00FD4616">
              <w:rPr>
                <w:rFonts w:ascii="Calibri" w:hAnsi="Calibri"/>
                <w:smallCaps/>
                <w:color w:val="ED7D31" w:themeColor="accent2"/>
                <w:spacing w:val="0"/>
              </w:rPr>
              <w:t xml:space="preserve"> Hiranga Rū QuakeCoRE </w:t>
            </w:r>
            <w:r w:rsidR="004C1F23">
              <w:rPr>
                <w:rFonts w:ascii="Calibri" w:hAnsi="Calibri"/>
                <w:smallCaps/>
                <w:color w:val="ED7D31" w:themeColor="accent2"/>
                <w:spacing w:val="0"/>
              </w:rPr>
              <w:t xml:space="preserve">| </w:t>
            </w:r>
            <w:r w:rsidRPr="00FD4616">
              <w:rPr>
                <w:rFonts w:ascii="Calibri" w:hAnsi="Calibri"/>
                <w:smallCaps/>
                <w:color w:val="ED7D31" w:themeColor="accent2"/>
                <w:spacing w:val="0"/>
              </w:rPr>
              <w:t xml:space="preserve">GNS Science </w:t>
            </w:r>
            <w:proofErr w:type="spellStart"/>
            <w:r w:rsidR="004C1F23">
              <w:rPr>
                <w:rFonts w:ascii="Calibri" w:hAnsi="Calibri"/>
                <w:smallCaps/>
                <w:color w:val="ED7D31" w:themeColor="accent2"/>
                <w:spacing w:val="0"/>
              </w:rPr>
              <w:t>Te</w:t>
            </w:r>
            <w:proofErr w:type="spellEnd"/>
            <w:r w:rsidR="004C1F23">
              <w:rPr>
                <w:rFonts w:ascii="Calibri" w:hAnsi="Calibri"/>
                <w:smallCaps/>
                <w:color w:val="ED7D31" w:themeColor="accent2"/>
                <w:spacing w:val="0"/>
              </w:rPr>
              <w:t xml:space="preserve"> </w:t>
            </w:r>
            <w:proofErr w:type="spellStart"/>
            <w:r w:rsidR="004C1F23">
              <w:rPr>
                <w:rFonts w:ascii="Calibri" w:hAnsi="Calibri"/>
                <w:smallCaps/>
                <w:color w:val="ED7D31" w:themeColor="accent2"/>
                <w:spacing w:val="0"/>
              </w:rPr>
              <w:t>Pū</w:t>
            </w:r>
            <w:proofErr w:type="spellEnd"/>
            <w:r w:rsidR="004C1F23">
              <w:rPr>
                <w:rFonts w:ascii="Calibri" w:hAnsi="Calibri"/>
                <w:smallCaps/>
                <w:color w:val="ED7D31" w:themeColor="accent2"/>
                <w:spacing w:val="0"/>
              </w:rPr>
              <w:t xml:space="preserve"> Ao</w:t>
            </w:r>
            <w:bookmarkStart w:id="0" w:name="_GoBack"/>
            <w:bookmarkEnd w:id="0"/>
          </w:p>
          <w:p w14:paraId="5BBB705F" w14:textId="02E45576" w:rsidR="00AF597D" w:rsidRPr="00FD4616" w:rsidRDefault="00D43570" w:rsidP="005A4499">
            <w:pPr>
              <w:pStyle w:val="Title"/>
              <w:spacing w:before="240" w:after="240"/>
              <w:rPr>
                <w:rFonts w:ascii="Calibri" w:hAnsi="Calibri"/>
                <w:smallCaps/>
                <w:color w:val="ED7D31" w:themeColor="accent2"/>
                <w:spacing w:val="0"/>
              </w:rPr>
            </w:pPr>
            <w:r w:rsidRPr="00FD4616">
              <w:rPr>
                <w:rFonts w:ascii="Calibri" w:hAnsi="Calibri"/>
                <w:smallCaps/>
                <w:color w:val="ED7D31" w:themeColor="accent2"/>
                <w:spacing w:val="0"/>
              </w:rPr>
              <w:t xml:space="preserve"> </w:t>
            </w:r>
            <w:proofErr w:type="spellStart"/>
            <w:r w:rsidRPr="00FD4616">
              <w:rPr>
                <w:rFonts w:ascii="Calibri" w:hAnsi="Calibri"/>
                <w:smallCaps/>
                <w:color w:val="ED7D31" w:themeColor="accent2"/>
                <w:spacing w:val="0"/>
              </w:rPr>
              <w:t>Te</w:t>
            </w:r>
            <w:proofErr w:type="spellEnd"/>
            <w:r w:rsidRPr="00FD4616">
              <w:rPr>
                <w:rFonts w:ascii="Calibri" w:hAnsi="Calibri"/>
                <w:smallCaps/>
                <w:color w:val="ED7D31" w:themeColor="accent2"/>
                <w:spacing w:val="0"/>
              </w:rPr>
              <w:t xml:space="preserve"> </w:t>
            </w:r>
            <w:proofErr w:type="spellStart"/>
            <w:r w:rsidR="00FD4616">
              <w:rPr>
                <w:rFonts w:ascii="Calibri" w:hAnsi="Calibri"/>
                <w:smallCaps/>
                <w:color w:val="ED7D31" w:themeColor="accent2"/>
                <w:spacing w:val="0"/>
              </w:rPr>
              <w:t>Hīkina</w:t>
            </w:r>
            <w:proofErr w:type="spellEnd"/>
            <w:r w:rsidRPr="00FD4616">
              <w:rPr>
                <w:rFonts w:ascii="Calibri" w:hAnsi="Calibri"/>
                <w:smallCaps/>
                <w:color w:val="ED7D31" w:themeColor="accent2"/>
                <w:spacing w:val="0"/>
              </w:rPr>
              <w:t xml:space="preserve"> o </w:t>
            </w:r>
            <w:proofErr w:type="spellStart"/>
            <w:r w:rsidRPr="00FD4616">
              <w:rPr>
                <w:rFonts w:ascii="Calibri" w:hAnsi="Calibri"/>
                <w:smallCaps/>
                <w:color w:val="ED7D31" w:themeColor="accent2"/>
                <w:spacing w:val="0"/>
              </w:rPr>
              <w:t>Rūaumoko</w:t>
            </w:r>
            <w:proofErr w:type="spellEnd"/>
            <w:r w:rsidRPr="00FD4616">
              <w:rPr>
                <w:rFonts w:ascii="Calibri" w:hAnsi="Calibri"/>
                <w:smallCaps/>
                <w:color w:val="ED7D31" w:themeColor="accent2"/>
                <w:spacing w:val="0"/>
              </w:rPr>
              <w:t xml:space="preserve"> </w:t>
            </w:r>
            <w:proofErr w:type="spellStart"/>
            <w:r w:rsidR="00BF76B6" w:rsidRPr="00FD4616">
              <w:rPr>
                <w:rFonts w:ascii="Calibri" w:hAnsi="Calibri"/>
                <w:smallCaps/>
                <w:color w:val="ED7D31" w:themeColor="accent2"/>
                <w:spacing w:val="0"/>
              </w:rPr>
              <w:t>Mātauranga</w:t>
            </w:r>
            <w:proofErr w:type="spellEnd"/>
            <w:r w:rsidR="00BF76B6" w:rsidRPr="00FD4616">
              <w:rPr>
                <w:rFonts w:ascii="Calibri" w:hAnsi="Calibri"/>
                <w:smallCaps/>
                <w:color w:val="ED7D31" w:themeColor="accent2"/>
                <w:spacing w:val="0"/>
              </w:rPr>
              <w:t xml:space="preserve"> </w:t>
            </w:r>
            <w:proofErr w:type="spellStart"/>
            <w:r w:rsidR="00901127" w:rsidRPr="00FD4616">
              <w:rPr>
                <w:rFonts w:ascii="Calibri" w:hAnsi="Calibri"/>
                <w:smallCaps/>
                <w:color w:val="ED7D31" w:themeColor="accent2"/>
                <w:spacing w:val="0"/>
              </w:rPr>
              <w:t>māori</w:t>
            </w:r>
            <w:proofErr w:type="spellEnd"/>
            <w:r w:rsidR="00901127" w:rsidRPr="00FD4616">
              <w:rPr>
                <w:rFonts w:ascii="Calibri" w:hAnsi="Calibri"/>
                <w:smallCaps/>
                <w:color w:val="ED7D31" w:themeColor="accent2"/>
                <w:spacing w:val="0"/>
              </w:rPr>
              <w:t xml:space="preserve"> research award 20</w:t>
            </w:r>
            <w:r w:rsidR="00A84FFA" w:rsidRPr="00FD4616">
              <w:rPr>
                <w:rFonts w:ascii="Calibri" w:hAnsi="Calibri"/>
                <w:smallCaps/>
                <w:color w:val="ED7D31" w:themeColor="accent2"/>
                <w:spacing w:val="0"/>
              </w:rPr>
              <w:t>2</w:t>
            </w:r>
            <w:r w:rsidR="000D6A66" w:rsidRPr="00FD4616">
              <w:rPr>
                <w:rFonts w:ascii="Calibri" w:hAnsi="Calibri"/>
                <w:smallCaps/>
                <w:color w:val="ED7D31" w:themeColor="accent2"/>
                <w:spacing w:val="0"/>
              </w:rPr>
              <w:t>2</w:t>
            </w:r>
          </w:p>
          <w:p w14:paraId="4AF6EB66" w14:textId="6B974CD3" w:rsidR="00340FE9" w:rsidRDefault="00340FE9" w:rsidP="006C24D1">
            <w:pPr>
              <w:pStyle w:val="Title"/>
              <w:jc w:val="both"/>
              <w:rPr>
                <w:rFonts w:ascii="Calibri" w:hAnsi="Calibri"/>
                <w:b w:val="0"/>
                <w:smallCaps/>
                <w:spacing w:val="0"/>
                <w:sz w:val="22"/>
                <w:szCs w:val="22"/>
              </w:rPr>
            </w:pPr>
            <w:r>
              <w:rPr>
                <w:rFonts w:ascii="Calibri" w:hAnsi="Calibri"/>
                <w:b w:val="0"/>
                <w:smallCaps/>
                <w:spacing w:val="0"/>
                <w:sz w:val="22"/>
                <w:szCs w:val="22"/>
              </w:rPr>
              <w:t>Award Details</w:t>
            </w:r>
          </w:p>
          <w:p w14:paraId="16FD82AB" w14:textId="13AF2D8F" w:rsidR="00A77DA1" w:rsidRDefault="00A77DA1" w:rsidP="006C24D1">
            <w:pPr>
              <w:pStyle w:val="Title"/>
              <w:jc w:val="both"/>
              <w:rPr>
                <w:rFonts w:ascii="Calibri" w:hAnsi="Calibri"/>
                <w:b w:val="0"/>
                <w:sz w:val="22"/>
              </w:rPr>
            </w:pPr>
            <w:r>
              <w:rPr>
                <w:rFonts w:ascii="Calibri" w:hAnsi="Calibri"/>
                <w:b w:val="0"/>
                <w:sz w:val="22"/>
              </w:rPr>
              <w:t xml:space="preserve">This award is to celebrate one or more </w:t>
            </w:r>
            <w:r w:rsidR="00F752FD">
              <w:rPr>
                <w:rFonts w:ascii="Calibri" w:hAnsi="Calibri"/>
                <w:b w:val="0"/>
                <w:sz w:val="22"/>
              </w:rPr>
              <w:t xml:space="preserve">Māori </w:t>
            </w:r>
            <w:r>
              <w:rPr>
                <w:rFonts w:ascii="Calibri" w:hAnsi="Calibri"/>
                <w:b w:val="0"/>
                <w:sz w:val="22"/>
              </w:rPr>
              <w:t xml:space="preserve">researchers and their Māori community partners who have collaborated or partnered in excellent research in either: earthquake resilience, disciplinary development, policy and /or legislation. This award is open to researchers at any career stage, provided they are actively working in research that increases resilience between </w:t>
            </w:r>
            <w:proofErr w:type="spellStart"/>
            <w:r>
              <w:rPr>
                <w:rFonts w:ascii="Calibri" w:hAnsi="Calibri"/>
                <w:b w:val="0"/>
                <w:sz w:val="22"/>
              </w:rPr>
              <w:t>tangata</w:t>
            </w:r>
            <w:proofErr w:type="spellEnd"/>
            <w:r>
              <w:rPr>
                <w:rFonts w:ascii="Calibri" w:hAnsi="Calibri"/>
                <w:b w:val="0"/>
                <w:sz w:val="22"/>
              </w:rPr>
              <w:t xml:space="preserve"> </w:t>
            </w:r>
            <w:r w:rsidR="00F752FD">
              <w:rPr>
                <w:rFonts w:ascii="Calibri" w:hAnsi="Calibri"/>
                <w:b w:val="0"/>
                <w:sz w:val="22"/>
              </w:rPr>
              <w:t xml:space="preserve">whenua and </w:t>
            </w:r>
            <w:proofErr w:type="spellStart"/>
            <w:r w:rsidR="0004642B">
              <w:rPr>
                <w:rFonts w:ascii="Calibri" w:hAnsi="Calibri"/>
                <w:b w:val="0"/>
                <w:sz w:val="22"/>
              </w:rPr>
              <w:t>taiao</w:t>
            </w:r>
            <w:proofErr w:type="spellEnd"/>
            <w:r w:rsidR="0004642B">
              <w:rPr>
                <w:rFonts w:ascii="Calibri" w:hAnsi="Calibri"/>
                <w:b w:val="0"/>
                <w:sz w:val="22"/>
              </w:rPr>
              <w:t xml:space="preserve"> </w:t>
            </w:r>
            <w:r>
              <w:rPr>
                <w:rFonts w:ascii="Calibri" w:hAnsi="Calibri"/>
                <w:b w:val="0"/>
                <w:sz w:val="22"/>
              </w:rPr>
              <w:t>at the time of nomination. Nominees must be Aotearoa New Zealand based.</w:t>
            </w:r>
          </w:p>
          <w:p w14:paraId="3E4AF0B9" w14:textId="77777777" w:rsidR="00340FE9" w:rsidRPr="00340FE9" w:rsidRDefault="00340FE9" w:rsidP="006C24D1">
            <w:pPr>
              <w:pStyle w:val="Title"/>
              <w:jc w:val="both"/>
              <w:rPr>
                <w:rFonts w:ascii="Calibri" w:hAnsi="Calibri"/>
                <w:b w:val="0"/>
                <w:smallCaps/>
                <w:spacing w:val="0"/>
                <w:sz w:val="22"/>
                <w:szCs w:val="22"/>
              </w:rPr>
            </w:pPr>
          </w:p>
          <w:p w14:paraId="730465DD" w14:textId="7DB1869C" w:rsidR="00AF597D" w:rsidRPr="00CB122C" w:rsidRDefault="00AF597D" w:rsidP="006C24D1">
            <w:pPr>
              <w:pStyle w:val="Title"/>
              <w:jc w:val="both"/>
              <w:rPr>
                <w:rFonts w:ascii="Calibri" w:hAnsi="Calibri"/>
                <w:b w:val="0"/>
                <w:smallCaps/>
                <w:spacing w:val="0"/>
                <w:sz w:val="22"/>
                <w:szCs w:val="22"/>
              </w:rPr>
            </w:pPr>
            <w:r w:rsidRPr="00CB122C">
              <w:rPr>
                <w:rFonts w:ascii="Calibri" w:hAnsi="Calibri"/>
                <w:b w:val="0"/>
                <w:smallCaps/>
                <w:spacing w:val="0"/>
                <w:sz w:val="22"/>
                <w:szCs w:val="22"/>
              </w:rPr>
              <w:t>Inst</w:t>
            </w:r>
            <w:r>
              <w:rPr>
                <w:rFonts w:ascii="Calibri" w:hAnsi="Calibri"/>
                <w:b w:val="0"/>
                <w:smallCaps/>
                <w:spacing w:val="0"/>
                <w:sz w:val="22"/>
                <w:szCs w:val="22"/>
              </w:rPr>
              <w:t>ructions [Delete these instructions before submission]</w:t>
            </w:r>
          </w:p>
          <w:p w14:paraId="0AC4B484" w14:textId="7FB56812" w:rsidR="00AF597D" w:rsidRPr="00434BF1" w:rsidRDefault="00AF597D" w:rsidP="006C24D1">
            <w:pPr>
              <w:pStyle w:val="Title"/>
              <w:numPr>
                <w:ilvl w:val="0"/>
                <w:numId w:val="1"/>
              </w:numPr>
              <w:tabs>
                <w:tab w:val="clear" w:pos="4513"/>
                <w:tab w:val="center" w:pos="438"/>
              </w:tabs>
              <w:jc w:val="both"/>
              <w:rPr>
                <w:rFonts w:ascii="Calibri" w:hAnsi="Calibri"/>
                <w:b w:val="0"/>
                <w:smallCaps/>
                <w:spacing w:val="0"/>
                <w:sz w:val="22"/>
                <w:szCs w:val="22"/>
              </w:rPr>
            </w:pPr>
            <w:r w:rsidRPr="00CB122C">
              <w:rPr>
                <w:rFonts w:ascii="Calibri" w:hAnsi="Calibri"/>
                <w:b w:val="0"/>
                <w:sz w:val="22"/>
                <w:szCs w:val="22"/>
              </w:rPr>
              <w:t>All text in thi</w:t>
            </w:r>
            <w:r w:rsidR="00340FE9">
              <w:rPr>
                <w:rFonts w:ascii="Calibri" w:hAnsi="Calibri"/>
                <w:b w:val="0"/>
                <w:sz w:val="22"/>
                <w:szCs w:val="22"/>
              </w:rPr>
              <w:t>s proposal must be Calibri 11pt</w:t>
            </w:r>
          </w:p>
          <w:p w14:paraId="6D667E8F" w14:textId="4CEE47CC" w:rsidR="00434BF1" w:rsidRPr="00434BF1" w:rsidRDefault="00434BF1" w:rsidP="006C24D1">
            <w:pPr>
              <w:pStyle w:val="Title"/>
              <w:numPr>
                <w:ilvl w:val="0"/>
                <w:numId w:val="1"/>
              </w:numPr>
              <w:tabs>
                <w:tab w:val="clear" w:pos="4513"/>
                <w:tab w:val="center" w:pos="438"/>
              </w:tabs>
              <w:jc w:val="both"/>
              <w:rPr>
                <w:rFonts w:ascii="Calibri" w:hAnsi="Calibri"/>
                <w:b w:val="0"/>
                <w:smallCaps/>
                <w:spacing w:val="0"/>
                <w:sz w:val="22"/>
                <w:szCs w:val="22"/>
              </w:rPr>
            </w:pPr>
            <w:r>
              <w:rPr>
                <w:rFonts w:ascii="Calibri" w:hAnsi="Calibri"/>
                <w:b w:val="0"/>
                <w:sz w:val="22"/>
                <w:szCs w:val="22"/>
              </w:rPr>
              <w:t>The following sections must be completed in this form; nominator details, nominee details, citation and nomination statement.</w:t>
            </w:r>
          </w:p>
          <w:p w14:paraId="6C454063" w14:textId="508CF7FC" w:rsidR="00434BF1" w:rsidRPr="00340FE9" w:rsidRDefault="00434BF1" w:rsidP="006C24D1">
            <w:pPr>
              <w:pStyle w:val="Title"/>
              <w:numPr>
                <w:ilvl w:val="0"/>
                <w:numId w:val="1"/>
              </w:numPr>
              <w:tabs>
                <w:tab w:val="clear" w:pos="4513"/>
                <w:tab w:val="center" w:pos="438"/>
              </w:tabs>
              <w:jc w:val="both"/>
              <w:rPr>
                <w:rFonts w:ascii="Calibri" w:hAnsi="Calibri"/>
                <w:b w:val="0"/>
                <w:smallCaps/>
                <w:spacing w:val="0"/>
                <w:sz w:val="22"/>
                <w:szCs w:val="22"/>
              </w:rPr>
            </w:pPr>
            <w:r>
              <w:rPr>
                <w:rFonts w:ascii="Calibri" w:hAnsi="Calibri"/>
                <w:b w:val="0"/>
                <w:sz w:val="22"/>
                <w:szCs w:val="22"/>
              </w:rPr>
              <w:t>The following sections may be completed by providing attachments included with the nomination email (see below).</w:t>
            </w:r>
          </w:p>
          <w:p w14:paraId="36FA5E58" w14:textId="3C743D25" w:rsidR="00AF597D" w:rsidRPr="00CB122C" w:rsidRDefault="00434BF1" w:rsidP="006C24D1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  <w:sz w:val="22"/>
              </w:rPr>
              <w:t>The</w:t>
            </w:r>
            <w:r w:rsidR="00AF597D" w:rsidRPr="00CB122C">
              <w:rPr>
                <w:rFonts w:ascii="Calibri" w:hAnsi="Calibri"/>
                <w:sz w:val="22"/>
              </w:rPr>
              <w:t xml:space="preserve"> submission</w:t>
            </w:r>
            <w:r>
              <w:rPr>
                <w:rFonts w:ascii="Calibri" w:hAnsi="Calibri"/>
                <w:sz w:val="22"/>
              </w:rPr>
              <w:t>, including this form and any attachments, should be sent</w:t>
            </w:r>
            <w:r w:rsidR="00AF597D" w:rsidRPr="00CB122C">
              <w:rPr>
                <w:rFonts w:ascii="Calibri" w:hAnsi="Calibri"/>
                <w:sz w:val="22"/>
              </w:rPr>
              <w:t xml:space="preserve"> via</w:t>
            </w:r>
            <w:r w:rsidR="00AF597D">
              <w:rPr>
                <w:rFonts w:ascii="Calibri" w:hAnsi="Calibri"/>
                <w:sz w:val="22"/>
              </w:rPr>
              <w:t xml:space="preserve"> </w:t>
            </w:r>
            <w:r w:rsidR="00E34670">
              <w:rPr>
                <w:rFonts w:ascii="Calibri" w:hAnsi="Calibri"/>
                <w:sz w:val="22"/>
              </w:rPr>
              <w:t xml:space="preserve">email to </w:t>
            </w:r>
            <w:hyperlink r:id="rId8" w:history="1">
              <w:r w:rsidR="009B61AB" w:rsidRPr="00FD4616">
                <w:rPr>
                  <w:rStyle w:val="Hyperlink"/>
                  <w:rFonts w:ascii="Calibri" w:hAnsi="Calibri"/>
                  <w:color w:val="ED7D31" w:themeColor="accent2"/>
                  <w:sz w:val="22"/>
                </w:rPr>
                <w:t>quakecore@canterbury.ac.nz</w:t>
              </w:r>
            </w:hyperlink>
            <w:r w:rsidR="009B61AB">
              <w:rPr>
                <w:rFonts w:ascii="Calibri" w:hAnsi="Calibri"/>
                <w:sz w:val="22"/>
              </w:rPr>
              <w:t xml:space="preserve">, applications must be received by Noon on </w:t>
            </w:r>
            <w:r w:rsidR="00624E68">
              <w:rPr>
                <w:rFonts w:ascii="Calibri" w:hAnsi="Calibri"/>
                <w:sz w:val="22"/>
              </w:rPr>
              <w:t>Friday 5</w:t>
            </w:r>
            <w:r w:rsidR="00624E68" w:rsidRPr="00624E68">
              <w:rPr>
                <w:rFonts w:ascii="Calibri" w:hAnsi="Calibri"/>
                <w:sz w:val="22"/>
                <w:vertAlign w:val="superscript"/>
              </w:rPr>
              <w:t>th</w:t>
            </w:r>
            <w:r w:rsidR="00624E68">
              <w:rPr>
                <w:rFonts w:ascii="Calibri" w:hAnsi="Calibri"/>
                <w:sz w:val="22"/>
              </w:rPr>
              <w:t xml:space="preserve"> August</w:t>
            </w:r>
            <w:r w:rsidR="00542D43">
              <w:rPr>
                <w:rFonts w:ascii="Calibri" w:hAnsi="Calibri"/>
                <w:sz w:val="22"/>
              </w:rPr>
              <w:t>.</w:t>
            </w:r>
            <w:r w:rsidR="00AF597D">
              <w:rPr>
                <w:rFonts w:ascii="Calibri" w:hAnsi="Calibri"/>
                <w:sz w:val="22"/>
              </w:rPr>
              <w:t xml:space="preserve"> </w:t>
            </w:r>
          </w:p>
          <w:p w14:paraId="3E02235F" w14:textId="77777777" w:rsidR="00AF597D" w:rsidRPr="00CB122C" w:rsidRDefault="00AF597D" w:rsidP="00FD4616">
            <w:pPr>
              <w:ind w:left="12" w:hanging="12"/>
              <w:rPr>
                <w:rFonts w:ascii="Calibri" w:hAnsi="Calibri"/>
                <w:smallCaps/>
                <w:sz w:val="22"/>
                <w:szCs w:val="22"/>
              </w:rPr>
            </w:pPr>
          </w:p>
          <w:p w14:paraId="7313BF56" w14:textId="77777777" w:rsidR="00AF597D" w:rsidRPr="00CB122C" w:rsidRDefault="00AF597D">
            <w:pPr>
              <w:ind w:left="12" w:hanging="12"/>
              <w:rPr>
                <w:rFonts w:ascii="Calibri" w:hAnsi="Calibri"/>
                <w:smallCaps/>
                <w:sz w:val="22"/>
                <w:szCs w:val="22"/>
              </w:rPr>
            </w:pPr>
            <w:r w:rsidRPr="00CB122C">
              <w:rPr>
                <w:rFonts w:ascii="Calibri" w:hAnsi="Calibri"/>
                <w:smallCaps/>
                <w:sz w:val="22"/>
                <w:szCs w:val="22"/>
              </w:rPr>
              <w:t>Evaluation Criteria</w:t>
            </w:r>
            <w:r>
              <w:rPr>
                <w:rFonts w:ascii="Calibri" w:hAnsi="Calibri"/>
                <w:smallCaps/>
                <w:sz w:val="22"/>
                <w:szCs w:val="22"/>
              </w:rPr>
              <w:t xml:space="preserve"> </w:t>
            </w:r>
          </w:p>
          <w:p w14:paraId="39FFE365" w14:textId="77777777" w:rsidR="00AF597D" w:rsidRDefault="00AF597D">
            <w:pPr>
              <w:rPr>
                <w:rFonts w:ascii="Calibri" w:hAnsi="Calibri"/>
                <w:sz w:val="22"/>
              </w:rPr>
            </w:pPr>
            <w:r w:rsidRPr="00CB122C">
              <w:rPr>
                <w:rFonts w:ascii="Calibri" w:hAnsi="Calibri"/>
                <w:sz w:val="22"/>
              </w:rPr>
              <w:t>The evaluati</w:t>
            </w:r>
            <w:r w:rsidR="00E34670">
              <w:rPr>
                <w:rFonts w:ascii="Calibri" w:hAnsi="Calibri"/>
                <w:sz w:val="22"/>
              </w:rPr>
              <w:t xml:space="preserve">on criteria are detailed in the </w:t>
            </w:r>
            <w:r w:rsidR="00E34670" w:rsidRPr="00D43570">
              <w:rPr>
                <w:rFonts w:ascii="Calibri" w:hAnsi="Calibri"/>
                <w:sz w:val="22"/>
              </w:rPr>
              <w:t>Award Details sheet</w:t>
            </w:r>
            <w:r w:rsidR="00E34670">
              <w:rPr>
                <w:rFonts w:ascii="Calibri" w:hAnsi="Calibri"/>
                <w:sz w:val="22"/>
              </w:rPr>
              <w:t>.</w:t>
            </w:r>
          </w:p>
          <w:p w14:paraId="71E1BE26" w14:textId="286807CC" w:rsidR="009B61AB" w:rsidRPr="00175875" w:rsidRDefault="009B61AB" w:rsidP="00E34670">
            <w:pPr>
              <w:rPr>
                <w:rFonts w:ascii="Calibri" w:hAnsi="Calibri"/>
                <w:i/>
                <w:sz w:val="22"/>
              </w:rPr>
            </w:pPr>
          </w:p>
        </w:tc>
      </w:tr>
      <w:tr w:rsidR="00AF597D" w:rsidRPr="009C4FBB" w14:paraId="7694C4D8" w14:textId="77777777" w:rsidTr="00FD4616">
        <w:trPr>
          <w:trHeight w:val="4707"/>
        </w:trPr>
        <w:tc>
          <w:tcPr>
            <w:tcW w:w="10080" w:type="dxa"/>
          </w:tcPr>
          <w:p w14:paraId="2B587D63" w14:textId="431D0AC0" w:rsidR="009B61AB" w:rsidRPr="00434BF1" w:rsidRDefault="009B61AB" w:rsidP="009B61AB">
            <w:pPr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434BF1">
              <w:rPr>
                <w:rFonts w:ascii="Calibri" w:hAnsi="Calibri"/>
                <w:b/>
                <w:smallCaps/>
                <w:sz w:val="22"/>
                <w:szCs w:val="22"/>
              </w:rPr>
              <w:t>Nominator Details</w:t>
            </w:r>
          </w:p>
          <w:p w14:paraId="5CD44726" w14:textId="3D3C4459" w:rsidR="009B61AB" w:rsidRDefault="009B61AB" w:rsidP="009B61AB">
            <w:pPr>
              <w:ind w:left="7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[Please provide your contact information]</w:t>
            </w:r>
          </w:p>
          <w:p w14:paraId="4C16EF09" w14:textId="77777777" w:rsidR="009B61AB" w:rsidRDefault="009B61AB" w:rsidP="009B61AB">
            <w:pPr>
              <w:ind w:left="720"/>
              <w:rPr>
                <w:rFonts w:ascii="Calibri" w:hAnsi="Calibri"/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733"/>
              <w:gridCol w:w="4394"/>
            </w:tblGrid>
            <w:tr w:rsidR="009B61AB" w14:paraId="58C56475" w14:textId="77777777" w:rsidTr="009B61AB">
              <w:tc>
                <w:tcPr>
                  <w:tcW w:w="1733" w:type="dxa"/>
                </w:tcPr>
                <w:p w14:paraId="68FB2866" w14:textId="35250E89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>First Name:</w:t>
                  </w:r>
                </w:p>
              </w:tc>
              <w:tc>
                <w:tcPr>
                  <w:tcW w:w="4394" w:type="dxa"/>
                </w:tcPr>
                <w:p w14:paraId="0649D036" w14:textId="77777777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</w:p>
              </w:tc>
            </w:tr>
            <w:tr w:rsidR="009B61AB" w14:paraId="123DEC6B" w14:textId="77777777" w:rsidTr="009B61AB">
              <w:tc>
                <w:tcPr>
                  <w:tcW w:w="1733" w:type="dxa"/>
                </w:tcPr>
                <w:p w14:paraId="27ABC93A" w14:textId="22384F11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>Last Name:</w:t>
                  </w:r>
                </w:p>
              </w:tc>
              <w:tc>
                <w:tcPr>
                  <w:tcW w:w="4394" w:type="dxa"/>
                </w:tcPr>
                <w:p w14:paraId="04537F0E" w14:textId="77777777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</w:p>
              </w:tc>
            </w:tr>
            <w:tr w:rsidR="009B61AB" w14:paraId="3DB640F9" w14:textId="77777777" w:rsidTr="009B61AB">
              <w:tc>
                <w:tcPr>
                  <w:tcW w:w="1733" w:type="dxa"/>
                </w:tcPr>
                <w:p w14:paraId="6CA37E6A" w14:textId="4E9A8A28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>Organisation:</w:t>
                  </w:r>
                </w:p>
              </w:tc>
              <w:tc>
                <w:tcPr>
                  <w:tcW w:w="4394" w:type="dxa"/>
                </w:tcPr>
                <w:p w14:paraId="57359587" w14:textId="77777777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</w:p>
              </w:tc>
            </w:tr>
            <w:tr w:rsidR="009B61AB" w14:paraId="4E393706" w14:textId="77777777" w:rsidTr="009B61AB">
              <w:tc>
                <w:tcPr>
                  <w:tcW w:w="1733" w:type="dxa"/>
                </w:tcPr>
                <w:p w14:paraId="13E75DA3" w14:textId="116B51E8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>Email Address:</w:t>
                  </w:r>
                </w:p>
              </w:tc>
              <w:tc>
                <w:tcPr>
                  <w:tcW w:w="4394" w:type="dxa"/>
                </w:tcPr>
                <w:p w14:paraId="2DFFED24" w14:textId="77777777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</w:p>
              </w:tc>
            </w:tr>
          </w:tbl>
          <w:p w14:paraId="1B17A621" w14:textId="7116DF20" w:rsidR="009B61AB" w:rsidRDefault="009B61AB" w:rsidP="009B61AB">
            <w:pPr>
              <w:rPr>
                <w:rFonts w:ascii="Calibri" w:hAnsi="Calibri"/>
                <w:sz w:val="22"/>
                <w:szCs w:val="22"/>
              </w:rPr>
            </w:pPr>
          </w:p>
          <w:p w14:paraId="36BB12E4" w14:textId="2952517A" w:rsidR="009B61AB" w:rsidRPr="00434BF1" w:rsidRDefault="009B61AB" w:rsidP="009B61AB">
            <w:pPr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434BF1">
              <w:rPr>
                <w:rFonts w:ascii="Calibri" w:hAnsi="Calibri"/>
                <w:b/>
                <w:smallCaps/>
                <w:sz w:val="22"/>
                <w:szCs w:val="22"/>
              </w:rPr>
              <w:t>Nominee Details</w:t>
            </w:r>
          </w:p>
          <w:p w14:paraId="41D072F2" w14:textId="2F0B6EDA" w:rsidR="009B61AB" w:rsidRDefault="009B61AB" w:rsidP="009B61AB">
            <w:pPr>
              <w:ind w:left="7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[Please provide the contact information for the person or people you are nominating for this award. Add additional boxes as required]</w:t>
            </w:r>
          </w:p>
          <w:p w14:paraId="157AB894" w14:textId="43070676" w:rsidR="009B61AB" w:rsidRDefault="009B61AB" w:rsidP="009B61AB">
            <w:pPr>
              <w:rPr>
                <w:rFonts w:ascii="Calibri" w:hAnsi="Calibri"/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733"/>
              <w:gridCol w:w="4394"/>
            </w:tblGrid>
            <w:tr w:rsidR="009B61AB" w14:paraId="24CEB51A" w14:textId="77777777" w:rsidTr="00895618">
              <w:tc>
                <w:tcPr>
                  <w:tcW w:w="1733" w:type="dxa"/>
                </w:tcPr>
                <w:p w14:paraId="459AE3DC" w14:textId="1E96FAE8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>First Name:</w:t>
                  </w:r>
                </w:p>
              </w:tc>
              <w:tc>
                <w:tcPr>
                  <w:tcW w:w="4394" w:type="dxa"/>
                </w:tcPr>
                <w:p w14:paraId="62244743" w14:textId="77777777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</w:p>
              </w:tc>
            </w:tr>
            <w:tr w:rsidR="009B61AB" w14:paraId="16895785" w14:textId="77777777" w:rsidTr="00895618">
              <w:tc>
                <w:tcPr>
                  <w:tcW w:w="1733" w:type="dxa"/>
                </w:tcPr>
                <w:p w14:paraId="29065F2B" w14:textId="77777777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>Last Name:</w:t>
                  </w:r>
                </w:p>
              </w:tc>
              <w:tc>
                <w:tcPr>
                  <w:tcW w:w="4394" w:type="dxa"/>
                </w:tcPr>
                <w:p w14:paraId="747DBB5A" w14:textId="77777777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</w:p>
              </w:tc>
            </w:tr>
            <w:tr w:rsidR="009B61AB" w14:paraId="46EB39D5" w14:textId="77777777" w:rsidTr="00895618">
              <w:tc>
                <w:tcPr>
                  <w:tcW w:w="1733" w:type="dxa"/>
                </w:tcPr>
                <w:p w14:paraId="2DEF4B7B" w14:textId="77777777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>Organisation:</w:t>
                  </w:r>
                </w:p>
              </w:tc>
              <w:tc>
                <w:tcPr>
                  <w:tcW w:w="4394" w:type="dxa"/>
                </w:tcPr>
                <w:p w14:paraId="502F7012" w14:textId="77777777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</w:p>
              </w:tc>
            </w:tr>
            <w:tr w:rsidR="009B61AB" w14:paraId="5FC18A99" w14:textId="77777777" w:rsidTr="00895618">
              <w:tc>
                <w:tcPr>
                  <w:tcW w:w="1733" w:type="dxa"/>
                </w:tcPr>
                <w:p w14:paraId="49166B4F" w14:textId="77777777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>Email Address:</w:t>
                  </w:r>
                </w:p>
              </w:tc>
              <w:tc>
                <w:tcPr>
                  <w:tcW w:w="4394" w:type="dxa"/>
                </w:tcPr>
                <w:p w14:paraId="7C1F81C0" w14:textId="77777777" w:rsidR="009B61AB" w:rsidRDefault="009B61AB" w:rsidP="009B61AB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</w:p>
              </w:tc>
            </w:tr>
          </w:tbl>
          <w:p w14:paraId="3286C087" w14:textId="4BE4943C" w:rsidR="009B61AB" w:rsidRPr="00D3163B" w:rsidRDefault="009B61AB" w:rsidP="004362DD">
            <w:pPr>
              <w:spacing w:after="240" w:line="276" w:lineRule="auto"/>
              <w:rPr>
                <w:rFonts w:ascii="Calibri" w:hAnsi="Calibri"/>
                <w:sz w:val="22"/>
                <w:szCs w:val="22"/>
              </w:rPr>
            </w:pPr>
          </w:p>
        </w:tc>
      </w:tr>
      <w:tr w:rsidR="00AF597D" w:rsidRPr="009C4FBB" w14:paraId="2B73072D" w14:textId="77777777" w:rsidTr="00FD4616">
        <w:tc>
          <w:tcPr>
            <w:tcW w:w="10080" w:type="dxa"/>
          </w:tcPr>
          <w:p w14:paraId="1783ACC7" w14:textId="5625C747" w:rsidR="00677609" w:rsidRPr="00434BF1" w:rsidRDefault="00677609" w:rsidP="00677609">
            <w:pPr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434BF1">
              <w:rPr>
                <w:rFonts w:ascii="Calibri" w:hAnsi="Calibri"/>
                <w:b/>
                <w:smallCaps/>
                <w:sz w:val="22"/>
                <w:szCs w:val="22"/>
              </w:rPr>
              <w:t>Citation</w:t>
            </w:r>
          </w:p>
          <w:p w14:paraId="56D61BAD" w14:textId="77777777" w:rsidR="00677609" w:rsidRDefault="00863855" w:rsidP="00677609">
            <w:pPr>
              <w:spacing w:before="120" w:line="264" w:lineRule="auto"/>
              <w:rPr>
                <w:rFonts w:ascii="Calibri" w:hAnsi="Calibri"/>
                <w:color w:val="808080"/>
                <w:sz w:val="22"/>
                <w:szCs w:val="22"/>
              </w:rPr>
            </w:pPr>
            <w:r>
              <w:rPr>
                <w:rFonts w:ascii="Calibri" w:hAnsi="Calibri"/>
                <w:color w:val="808080"/>
                <w:sz w:val="22"/>
                <w:szCs w:val="22"/>
              </w:rPr>
              <w:t>[</w:t>
            </w:r>
            <w:r w:rsidR="00677609">
              <w:rPr>
                <w:rFonts w:ascii="Calibri" w:hAnsi="Calibri"/>
                <w:color w:val="808080"/>
                <w:sz w:val="22"/>
                <w:szCs w:val="22"/>
              </w:rPr>
              <w:t>Please provide a brief citation of not more than 40 words, which may be used for publicity purposes</w:t>
            </w:r>
            <w:r>
              <w:rPr>
                <w:rFonts w:ascii="Calibri" w:hAnsi="Calibri"/>
                <w:color w:val="808080"/>
                <w:sz w:val="22"/>
                <w:szCs w:val="22"/>
              </w:rPr>
              <w:t>]</w:t>
            </w:r>
          </w:p>
          <w:p w14:paraId="37556530" w14:textId="77777777" w:rsidR="00AF597D" w:rsidRDefault="00CF4A9D" w:rsidP="00677609">
            <w:pPr>
              <w:spacing w:before="120" w:line="264" w:lineRule="auto"/>
              <w:rPr>
                <w:rFonts w:ascii="Calibri" w:hAnsi="Calibri"/>
                <w:i/>
                <w:sz w:val="20"/>
                <w:szCs w:val="22"/>
              </w:rPr>
            </w:pPr>
            <w:r>
              <w:rPr>
                <w:rFonts w:ascii="Calibri" w:hAnsi="Calibri"/>
                <w:i/>
                <w:sz w:val="20"/>
                <w:szCs w:val="22"/>
              </w:rPr>
              <w:t xml:space="preserve"> </w:t>
            </w:r>
          </w:p>
          <w:p w14:paraId="43CF9F44" w14:textId="77777777" w:rsidR="00434BF1" w:rsidRDefault="00434BF1" w:rsidP="00677609">
            <w:pPr>
              <w:spacing w:before="120" w:line="264" w:lineRule="auto"/>
              <w:rPr>
                <w:rFonts w:ascii="Calibri" w:hAnsi="Calibri"/>
                <w:i/>
                <w:sz w:val="20"/>
                <w:szCs w:val="22"/>
              </w:rPr>
            </w:pPr>
          </w:p>
          <w:p w14:paraId="60F82A13" w14:textId="6217BD8C" w:rsidR="00434BF1" w:rsidRPr="00F54C72" w:rsidRDefault="00434BF1" w:rsidP="00677609">
            <w:pPr>
              <w:spacing w:before="120" w:line="264" w:lineRule="auto"/>
              <w:rPr>
                <w:rFonts w:ascii="Calibri" w:hAnsi="Calibri"/>
                <w:i/>
                <w:sz w:val="20"/>
                <w:szCs w:val="22"/>
              </w:rPr>
            </w:pPr>
          </w:p>
        </w:tc>
      </w:tr>
      <w:tr w:rsidR="00677609" w:rsidRPr="009C4FBB" w14:paraId="1A32C5C8" w14:textId="77777777" w:rsidTr="00FD4616">
        <w:tc>
          <w:tcPr>
            <w:tcW w:w="10080" w:type="dxa"/>
          </w:tcPr>
          <w:p w14:paraId="03D33D44" w14:textId="5D46B31F" w:rsidR="00677609" w:rsidRPr="00434BF1" w:rsidRDefault="00785048" w:rsidP="00677609">
            <w:pPr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434BF1">
              <w:rPr>
                <w:rFonts w:ascii="Calibri" w:hAnsi="Calibri"/>
                <w:b/>
                <w:smallCaps/>
                <w:sz w:val="22"/>
                <w:szCs w:val="22"/>
              </w:rPr>
              <w:lastRenderedPageBreak/>
              <w:t>Nomination Statement</w:t>
            </w:r>
          </w:p>
          <w:p w14:paraId="59E20F47" w14:textId="658DCD1E" w:rsidR="00677609" w:rsidRDefault="00677609" w:rsidP="00677609">
            <w:pPr>
              <w:spacing w:before="120" w:line="264" w:lineRule="auto"/>
              <w:rPr>
                <w:rFonts w:ascii="Calibri" w:hAnsi="Calibri"/>
                <w:color w:val="808080"/>
                <w:sz w:val="22"/>
                <w:szCs w:val="22"/>
              </w:rPr>
            </w:pPr>
            <w:r>
              <w:rPr>
                <w:rFonts w:ascii="Calibri" w:hAnsi="Calibri"/>
                <w:color w:val="808080"/>
                <w:sz w:val="22"/>
                <w:szCs w:val="22"/>
              </w:rPr>
              <w:t>[</w:t>
            </w:r>
            <w:r w:rsidR="00785048">
              <w:rPr>
                <w:rFonts w:ascii="Calibri" w:hAnsi="Calibri"/>
                <w:color w:val="808080"/>
                <w:sz w:val="22"/>
                <w:szCs w:val="22"/>
              </w:rPr>
              <w:t>This section should succinctly summarise the nominee’s background, accomplishments and outline the nominee’s contribution to research in collaboration with</w:t>
            </w:r>
            <w:r w:rsidR="00427CE8">
              <w:rPr>
                <w:rFonts w:ascii="Calibri" w:hAnsi="Calibri"/>
                <w:color w:val="808080"/>
                <w:sz w:val="22"/>
                <w:szCs w:val="22"/>
              </w:rPr>
              <w:t>,</w:t>
            </w:r>
            <w:r w:rsidR="00785048">
              <w:rPr>
                <w:rFonts w:ascii="Calibri" w:hAnsi="Calibri"/>
                <w:color w:val="808080"/>
                <w:sz w:val="22"/>
                <w:szCs w:val="22"/>
              </w:rPr>
              <w:t xml:space="preserve"> or co-designed with Māori. The statement should include sufficient information to confirm eligibility. Maximum 3 pages.]</w:t>
            </w:r>
          </w:p>
          <w:p w14:paraId="71285D53" w14:textId="77777777" w:rsidR="00677609" w:rsidRDefault="00677609" w:rsidP="00677609">
            <w:pPr>
              <w:rPr>
                <w:rFonts w:ascii="Calibri" w:hAnsi="Calibri"/>
                <w:sz w:val="22"/>
                <w:szCs w:val="22"/>
                <w:lang w:val="en-US"/>
              </w:rPr>
            </w:pPr>
          </w:p>
          <w:p w14:paraId="7EF86475" w14:textId="686476A4" w:rsidR="001D6168" w:rsidRPr="00FC31CA" w:rsidRDefault="001D6168" w:rsidP="00677609">
            <w:pPr>
              <w:rPr>
                <w:rFonts w:ascii="Calibri" w:hAnsi="Calibri"/>
                <w:sz w:val="22"/>
                <w:szCs w:val="22"/>
                <w:lang w:val="en-US"/>
              </w:rPr>
            </w:pPr>
          </w:p>
        </w:tc>
      </w:tr>
      <w:tr w:rsidR="00434BF1" w:rsidRPr="009C4FBB" w14:paraId="72337A41" w14:textId="77777777" w:rsidTr="00FD4616">
        <w:trPr>
          <w:trHeight w:val="1546"/>
        </w:trPr>
        <w:tc>
          <w:tcPr>
            <w:tcW w:w="10080" w:type="dxa"/>
          </w:tcPr>
          <w:p w14:paraId="7194E690" w14:textId="01E16923" w:rsidR="00434BF1" w:rsidRPr="00434BF1" w:rsidRDefault="00434BF1" w:rsidP="00785048">
            <w:pPr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434BF1">
              <w:rPr>
                <w:rFonts w:ascii="Calibri" w:hAnsi="Calibri"/>
                <w:b/>
                <w:smallCaps/>
                <w:sz w:val="22"/>
                <w:szCs w:val="22"/>
              </w:rPr>
              <w:t>CVs</w:t>
            </w:r>
          </w:p>
          <w:p w14:paraId="785E17A6" w14:textId="490C80C9" w:rsidR="00434BF1" w:rsidRDefault="00434BF1" w:rsidP="00785048">
            <w:pPr>
              <w:spacing w:before="120" w:line="264" w:lineRule="auto"/>
              <w:rPr>
                <w:rFonts w:ascii="Calibri" w:hAnsi="Calibri"/>
                <w:color w:val="808080"/>
                <w:sz w:val="22"/>
                <w:szCs w:val="22"/>
              </w:rPr>
            </w:pPr>
            <w:r>
              <w:rPr>
                <w:rFonts w:ascii="Calibri" w:hAnsi="Calibri"/>
                <w:color w:val="808080"/>
                <w:sz w:val="22"/>
                <w:szCs w:val="22"/>
              </w:rPr>
              <w:t>[Please provide brief CV(s) or biographies for the nominee(s). Maximum 4 pages per nominee. CVs or biographies may be attached as a separate file to the nomination.]</w:t>
            </w:r>
          </w:p>
          <w:p w14:paraId="38716B70" w14:textId="77777777" w:rsidR="00434BF1" w:rsidRPr="006F77CC" w:rsidRDefault="00434BF1" w:rsidP="00677609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677609" w:rsidRPr="009C4FBB" w14:paraId="5A6CF76C" w14:textId="77777777" w:rsidTr="00FD4616">
        <w:tc>
          <w:tcPr>
            <w:tcW w:w="10080" w:type="dxa"/>
          </w:tcPr>
          <w:p w14:paraId="789536B6" w14:textId="4091D136" w:rsidR="001D6168" w:rsidRPr="00434BF1" w:rsidRDefault="001D6168" w:rsidP="001D6168">
            <w:pPr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434BF1">
              <w:rPr>
                <w:rFonts w:ascii="Calibri" w:hAnsi="Calibri"/>
                <w:b/>
                <w:smallCaps/>
                <w:sz w:val="22"/>
                <w:szCs w:val="22"/>
              </w:rPr>
              <w:t>References</w:t>
            </w:r>
          </w:p>
          <w:p w14:paraId="0F60E898" w14:textId="64078A75" w:rsidR="001D6168" w:rsidRDefault="001D6168" w:rsidP="001D6168">
            <w:pPr>
              <w:spacing w:before="120" w:line="264" w:lineRule="auto"/>
              <w:rPr>
                <w:rFonts w:ascii="Calibri" w:hAnsi="Calibri"/>
                <w:color w:val="808080"/>
                <w:sz w:val="22"/>
                <w:szCs w:val="22"/>
              </w:rPr>
            </w:pPr>
            <w:r>
              <w:rPr>
                <w:rFonts w:ascii="Calibri" w:hAnsi="Calibri"/>
                <w:color w:val="808080"/>
                <w:sz w:val="22"/>
                <w:szCs w:val="22"/>
              </w:rPr>
              <w:t xml:space="preserve">[The nominator should provide two references, including at least one from outside the nominee’s institution, if applicable. Oral references may be considered for some nominations. Please email requests for consideration </w:t>
            </w:r>
            <w:r w:rsidR="00427CE8">
              <w:rPr>
                <w:rFonts w:ascii="Calibri" w:hAnsi="Calibri"/>
                <w:color w:val="808080"/>
                <w:sz w:val="22"/>
                <w:szCs w:val="22"/>
              </w:rPr>
              <w:t xml:space="preserve">for </w:t>
            </w:r>
            <w:r>
              <w:rPr>
                <w:rFonts w:ascii="Calibri" w:hAnsi="Calibri"/>
                <w:color w:val="808080"/>
                <w:sz w:val="22"/>
                <w:szCs w:val="22"/>
              </w:rPr>
              <w:t xml:space="preserve">an approval of an oral reference to </w:t>
            </w:r>
            <w:hyperlink r:id="rId9" w:history="1">
              <w:r w:rsidRPr="006C24D1">
                <w:rPr>
                  <w:rStyle w:val="Hyperlink"/>
                  <w:rFonts w:ascii="Calibri" w:hAnsi="Calibri"/>
                  <w:color w:val="ED7D31" w:themeColor="accent2"/>
                  <w:sz w:val="22"/>
                  <w:szCs w:val="22"/>
                </w:rPr>
                <w:t>quakecore@canterbury.ac.nz</w:t>
              </w:r>
            </w:hyperlink>
            <w:r w:rsidR="00434BF1">
              <w:rPr>
                <w:rFonts w:ascii="Calibri" w:hAnsi="Calibri"/>
                <w:color w:val="808080"/>
                <w:sz w:val="22"/>
                <w:szCs w:val="22"/>
              </w:rPr>
              <w:t>. References may be attached as a separate file to the nomination.</w:t>
            </w:r>
            <w:r>
              <w:rPr>
                <w:rFonts w:ascii="Calibri" w:hAnsi="Calibri"/>
                <w:color w:val="808080"/>
                <w:sz w:val="22"/>
                <w:szCs w:val="22"/>
              </w:rPr>
              <w:t xml:space="preserve"> ]</w:t>
            </w:r>
          </w:p>
          <w:p w14:paraId="37558F3A" w14:textId="77777777" w:rsidR="001D6168" w:rsidRDefault="001D6168" w:rsidP="00677609">
            <w:pPr>
              <w:rPr>
                <w:rFonts w:ascii="Calibri" w:hAnsi="Calibri"/>
                <w:b/>
                <w:sz w:val="22"/>
                <w:szCs w:val="22"/>
              </w:rPr>
            </w:pPr>
          </w:p>
          <w:p w14:paraId="5F910B57" w14:textId="012659F4" w:rsidR="001D6168" w:rsidRPr="004224E5" w:rsidRDefault="001D6168" w:rsidP="0067760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677609" w:rsidRPr="009C4FBB" w14:paraId="156940A2" w14:textId="77777777" w:rsidTr="00FD4616">
        <w:tc>
          <w:tcPr>
            <w:tcW w:w="10080" w:type="dxa"/>
          </w:tcPr>
          <w:p w14:paraId="375610C1" w14:textId="20228D53" w:rsidR="00E85785" w:rsidRPr="00434BF1" w:rsidRDefault="00E85785" w:rsidP="00E85785">
            <w:pPr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434BF1">
              <w:rPr>
                <w:rFonts w:ascii="Calibri" w:hAnsi="Calibri"/>
                <w:b/>
                <w:smallCaps/>
                <w:sz w:val="22"/>
                <w:szCs w:val="22"/>
              </w:rPr>
              <w:t>Letter of Support</w:t>
            </w:r>
          </w:p>
          <w:p w14:paraId="7BCD9F17" w14:textId="13F03ACB" w:rsidR="00E85785" w:rsidRDefault="00E85785" w:rsidP="00E85785">
            <w:pPr>
              <w:spacing w:before="120" w:line="264" w:lineRule="auto"/>
              <w:rPr>
                <w:rFonts w:ascii="Calibri" w:hAnsi="Calibri"/>
                <w:color w:val="808080"/>
                <w:sz w:val="22"/>
                <w:szCs w:val="22"/>
              </w:rPr>
            </w:pPr>
            <w:r>
              <w:rPr>
                <w:rFonts w:ascii="Calibri" w:hAnsi="Calibri"/>
                <w:color w:val="808080"/>
                <w:sz w:val="22"/>
                <w:szCs w:val="22"/>
              </w:rPr>
              <w:t>[Please provide a letter of support from an appropriate iwi</w:t>
            </w:r>
            <w:r w:rsidR="003C415F">
              <w:rPr>
                <w:rFonts w:ascii="Calibri" w:hAnsi="Calibri"/>
                <w:color w:val="808080"/>
                <w:sz w:val="22"/>
                <w:szCs w:val="22"/>
              </w:rPr>
              <w:t>,</w:t>
            </w:r>
            <w:r>
              <w:rPr>
                <w:rFonts w:ascii="Calibri" w:hAnsi="Calibri"/>
                <w:color w:val="80808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/>
                <w:color w:val="808080"/>
                <w:sz w:val="22"/>
                <w:szCs w:val="22"/>
              </w:rPr>
              <w:t>hap</w:t>
            </w:r>
            <w:r w:rsidR="002D0F89">
              <w:rPr>
                <w:rFonts w:ascii="Calibri" w:hAnsi="Calibri"/>
                <w:color w:val="808080"/>
                <w:sz w:val="22"/>
                <w:szCs w:val="22"/>
              </w:rPr>
              <w:t>ū</w:t>
            </w:r>
            <w:proofErr w:type="spellEnd"/>
            <w:r w:rsidR="003C415F">
              <w:rPr>
                <w:rFonts w:ascii="Calibri" w:hAnsi="Calibri"/>
                <w:color w:val="808080"/>
                <w:sz w:val="22"/>
                <w:szCs w:val="22"/>
              </w:rPr>
              <w:t xml:space="preserve"> or </w:t>
            </w:r>
            <w:proofErr w:type="spellStart"/>
            <w:r w:rsidR="003C415F">
              <w:rPr>
                <w:rFonts w:ascii="Calibri" w:hAnsi="Calibri"/>
                <w:color w:val="808080"/>
                <w:sz w:val="22"/>
                <w:szCs w:val="22"/>
              </w:rPr>
              <w:t>r</w:t>
            </w:r>
            <w:r w:rsidR="002D0F89">
              <w:rPr>
                <w:rFonts w:ascii="Calibri" w:hAnsi="Calibri"/>
                <w:color w:val="808080"/>
                <w:sz w:val="22"/>
                <w:szCs w:val="22"/>
              </w:rPr>
              <w:t>ū</w:t>
            </w:r>
            <w:r w:rsidR="003C415F">
              <w:rPr>
                <w:rFonts w:ascii="Calibri" w:hAnsi="Calibri"/>
                <w:color w:val="808080"/>
                <w:sz w:val="22"/>
                <w:szCs w:val="22"/>
              </w:rPr>
              <w:t>nanga</w:t>
            </w:r>
            <w:proofErr w:type="spellEnd"/>
            <w:r>
              <w:rPr>
                <w:rFonts w:ascii="Calibri" w:hAnsi="Calibri"/>
                <w:color w:val="808080"/>
                <w:sz w:val="22"/>
                <w:szCs w:val="22"/>
              </w:rPr>
              <w:t>. The letter may be attached as a separate file to the nomination.]</w:t>
            </w:r>
          </w:p>
          <w:p w14:paraId="0A4F0B18" w14:textId="77777777" w:rsidR="00677609" w:rsidRPr="001B5322" w:rsidRDefault="00677609" w:rsidP="00677609">
            <w:pPr>
              <w:pStyle w:val="ListParagraph"/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677609" w:rsidRPr="009C4FBB" w14:paraId="5FAF571E" w14:textId="77777777" w:rsidTr="00FD4616">
        <w:tc>
          <w:tcPr>
            <w:tcW w:w="10080" w:type="dxa"/>
          </w:tcPr>
          <w:p w14:paraId="18B5B02B" w14:textId="68530940" w:rsidR="00677609" w:rsidRPr="00434BF1" w:rsidRDefault="00677609" w:rsidP="00677609">
            <w:pPr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434BF1">
              <w:rPr>
                <w:rFonts w:ascii="Calibri" w:hAnsi="Calibri"/>
                <w:b/>
                <w:smallCaps/>
                <w:sz w:val="22"/>
                <w:szCs w:val="22"/>
              </w:rPr>
              <w:t>Nominator S</w:t>
            </w:r>
            <w:r w:rsidR="00434BF1">
              <w:rPr>
                <w:rFonts w:ascii="Calibri" w:hAnsi="Calibri"/>
                <w:b/>
                <w:smallCaps/>
                <w:sz w:val="22"/>
                <w:szCs w:val="22"/>
              </w:rPr>
              <w:t>ignature</w:t>
            </w:r>
            <w:r w:rsidRPr="00434BF1">
              <w:rPr>
                <w:rFonts w:ascii="Calibri" w:hAnsi="Calibri"/>
                <w:b/>
                <w:smallCaps/>
                <w:sz w:val="22"/>
                <w:szCs w:val="22"/>
              </w:rPr>
              <w:t xml:space="preserve">:  </w:t>
            </w:r>
          </w:p>
          <w:p w14:paraId="0D342104" w14:textId="77777777" w:rsidR="00677609" w:rsidRPr="00C52CA7" w:rsidRDefault="00677609" w:rsidP="00677609">
            <w:pPr>
              <w:rPr>
                <w:rFonts w:ascii="Calibri" w:hAnsi="Calibri"/>
                <w:sz w:val="22"/>
                <w:szCs w:val="22"/>
              </w:rPr>
            </w:pPr>
          </w:p>
          <w:p w14:paraId="23E33D31" w14:textId="38AAC9BB" w:rsidR="00677609" w:rsidRPr="00C52CA7" w:rsidRDefault="00434BF1" w:rsidP="00677609">
            <w:pPr>
              <w:spacing w:before="120" w:line="264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mallCaps/>
                <w:sz w:val="22"/>
                <w:szCs w:val="22"/>
              </w:rPr>
              <w:t>Date</w:t>
            </w:r>
          </w:p>
        </w:tc>
      </w:tr>
    </w:tbl>
    <w:p w14:paraId="01DC5AC8" w14:textId="77777777" w:rsidR="008D565E" w:rsidRDefault="008D565E" w:rsidP="00DE4B1A"/>
    <w:sectPr w:rsidR="008D565E" w:rsidSect="005A4499">
      <w:headerReference w:type="first" r:id="rId10"/>
      <w:pgSz w:w="11907" w:h="16840" w:code="9"/>
      <w:pgMar w:top="737" w:right="1140" w:bottom="284" w:left="1140" w:header="720" w:footer="561" w:gutter="0"/>
      <w:paperSrc w:first="7" w:other="7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02708A" w14:textId="77777777" w:rsidR="00165601" w:rsidRDefault="00165601" w:rsidP="00AF597D">
      <w:r>
        <w:separator/>
      </w:r>
    </w:p>
  </w:endnote>
  <w:endnote w:type="continuationSeparator" w:id="0">
    <w:p w14:paraId="67D92A94" w14:textId="77777777" w:rsidR="00165601" w:rsidRDefault="00165601" w:rsidP="00AF5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B705D7" w14:textId="77777777" w:rsidR="00165601" w:rsidRDefault="00165601" w:rsidP="00AF597D">
      <w:r>
        <w:separator/>
      </w:r>
    </w:p>
  </w:footnote>
  <w:footnote w:type="continuationSeparator" w:id="0">
    <w:p w14:paraId="4046F472" w14:textId="77777777" w:rsidR="00165601" w:rsidRDefault="00165601" w:rsidP="00AF59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08"/>
      <w:gridCol w:w="4809"/>
    </w:tblGrid>
    <w:tr w:rsidR="002D0F89" w14:paraId="0FF62DF4" w14:textId="77777777" w:rsidTr="002D0F89">
      <w:tc>
        <w:tcPr>
          <w:tcW w:w="4808" w:type="dxa"/>
        </w:tcPr>
        <w:p w14:paraId="2996FA73" w14:textId="6100D3BF" w:rsidR="002D0F89" w:rsidRDefault="002D0F89" w:rsidP="002D0F89">
          <w:pPr>
            <w:pStyle w:val="Header"/>
            <w:jc w:val="center"/>
          </w:pPr>
          <w:r>
            <w:rPr>
              <w:noProof/>
              <w:lang w:val="en-NZ"/>
            </w:rPr>
            <w:drawing>
              <wp:inline distT="0" distB="0" distL="0" distR="0" wp14:anchorId="77C838F3" wp14:editId="573DB810">
                <wp:extent cx="590550" cy="990892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gns_logo_187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2431" cy="99404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9" w:type="dxa"/>
          <w:vAlign w:val="center"/>
        </w:tcPr>
        <w:p w14:paraId="2012E55F" w14:textId="41AF5A0B" w:rsidR="002D0F89" w:rsidRDefault="002D0F89">
          <w:pPr>
            <w:pStyle w:val="Header"/>
          </w:pPr>
          <w:r>
            <w:rPr>
              <w:noProof/>
              <w:lang w:val="en-NZ"/>
            </w:rPr>
            <w:drawing>
              <wp:inline distT="0" distB="0" distL="0" distR="0" wp14:anchorId="7F1E4191" wp14:editId="46C65541">
                <wp:extent cx="2885706" cy="56197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QCLogo THR QC Long 2000ppi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24279" cy="5694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6F6C0E7" w14:textId="77777777" w:rsidR="002D0F89" w:rsidRDefault="002D0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720E5"/>
    <w:multiLevelType w:val="hybridMultilevel"/>
    <w:tmpl w:val="2A36DB84"/>
    <w:lvl w:ilvl="0" w:tplc="A06020D6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06EFA"/>
    <w:multiLevelType w:val="hybridMultilevel"/>
    <w:tmpl w:val="880CC6A0"/>
    <w:lvl w:ilvl="0" w:tplc="1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1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2428B0"/>
    <w:multiLevelType w:val="hybridMultilevel"/>
    <w:tmpl w:val="28162B4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C14E78"/>
    <w:multiLevelType w:val="hybridMultilevel"/>
    <w:tmpl w:val="3F48FBE8"/>
    <w:lvl w:ilvl="0" w:tplc="A06020D6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655C62"/>
    <w:multiLevelType w:val="hybridMultilevel"/>
    <w:tmpl w:val="B5B0D8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CE2598"/>
    <w:multiLevelType w:val="hybridMultilevel"/>
    <w:tmpl w:val="3D3EF7DA"/>
    <w:lvl w:ilvl="0" w:tplc="3BB4C62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Mbe0MDcxMjU3NzFR0lEKTi0uzszPAykwqgUAqFgrCiwAAAA="/>
  </w:docVars>
  <w:rsids>
    <w:rsidRoot w:val="00AF597D"/>
    <w:rsid w:val="00033237"/>
    <w:rsid w:val="0004642B"/>
    <w:rsid w:val="00066478"/>
    <w:rsid w:val="000D6A66"/>
    <w:rsid w:val="00100C55"/>
    <w:rsid w:val="00107C9F"/>
    <w:rsid w:val="00110759"/>
    <w:rsid w:val="001325AE"/>
    <w:rsid w:val="00160ABC"/>
    <w:rsid w:val="00165601"/>
    <w:rsid w:val="00193670"/>
    <w:rsid w:val="001A32CD"/>
    <w:rsid w:val="001B2C24"/>
    <w:rsid w:val="001B53C7"/>
    <w:rsid w:val="001D6168"/>
    <w:rsid w:val="002722B5"/>
    <w:rsid w:val="00286B6E"/>
    <w:rsid w:val="002C5C88"/>
    <w:rsid w:val="002D0F89"/>
    <w:rsid w:val="003210EC"/>
    <w:rsid w:val="00340FE9"/>
    <w:rsid w:val="00343ED5"/>
    <w:rsid w:val="003B14BF"/>
    <w:rsid w:val="003C415F"/>
    <w:rsid w:val="003E2F98"/>
    <w:rsid w:val="00427CE8"/>
    <w:rsid w:val="004344D3"/>
    <w:rsid w:val="00434BF1"/>
    <w:rsid w:val="004362DD"/>
    <w:rsid w:val="00485459"/>
    <w:rsid w:val="00491BD8"/>
    <w:rsid w:val="004C1F23"/>
    <w:rsid w:val="004D3782"/>
    <w:rsid w:val="00512C85"/>
    <w:rsid w:val="00542D43"/>
    <w:rsid w:val="00597B5D"/>
    <w:rsid w:val="005A4499"/>
    <w:rsid w:val="00624E68"/>
    <w:rsid w:val="00677609"/>
    <w:rsid w:val="006C24D1"/>
    <w:rsid w:val="006E0F7C"/>
    <w:rsid w:val="006F7753"/>
    <w:rsid w:val="0070774C"/>
    <w:rsid w:val="00724788"/>
    <w:rsid w:val="00775463"/>
    <w:rsid w:val="00785048"/>
    <w:rsid w:val="007F1F8D"/>
    <w:rsid w:val="00825490"/>
    <w:rsid w:val="00863855"/>
    <w:rsid w:val="008C1E65"/>
    <w:rsid w:val="008D565E"/>
    <w:rsid w:val="008F1643"/>
    <w:rsid w:val="00901127"/>
    <w:rsid w:val="00927731"/>
    <w:rsid w:val="009300C1"/>
    <w:rsid w:val="00947683"/>
    <w:rsid w:val="0095662F"/>
    <w:rsid w:val="00992FD9"/>
    <w:rsid w:val="009B61AB"/>
    <w:rsid w:val="00A454CA"/>
    <w:rsid w:val="00A71AF8"/>
    <w:rsid w:val="00A75231"/>
    <w:rsid w:val="00A77DA1"/>
    <w:rsid w:val="00A84FFA"/>
    <w:rsid w:val="00AC04AE"/>
    <w:rsid w:val="00AF597D"/>
    <w:rsid w:val="00B1067E"/>
    <w:rsid w:val="00B14206"/>
    <w:rsid w:val="00B54436"/>
    <w:rsid w:val="00B63A85"/>
    <w:rsid w:val="00B671CB"/>
    <w:rsid w:val="00B70A79"/>
    <w:rsid w:val="00BB17B6"/>
    <w:rsid w:val="00BD6FB1"/>
    <w:rsid w:val="00BF76B6"/>
    <w:rsid w:val="00C63575"/>
    <w:rsid w:val="00C9517F"/>
    <w:rsid w:val="00CB5823"/>
    <w:rsid w:val="00CD4D23"/>
    <w:rsid w:val="00CF4A9D"/>
    <w:rsid w:val="00D12B72"/>
    <w:rsid w:val="00D1583B"/>
    <w:rsid w:val="00D3163B"/>
    <w:rsid w:val="00D375D5"/>
    <w:rsid w:val="00D43570"/>
    <w:rsid w:val="00D9106D"/>
    <w:rsid w:val="00D92041"/>
    <w:rsid w:val="00DC4010"/>
    <w:rsid w:val="00DE4B1A"/>
    <w:rsid w:val="00E02058"/>
    <w:rsid w:val="00E079D7"/>
    <w:rsid w:val="00E205AF"/>
    <w:rsid w:val="00E207B3"/>
    <w:rsid w:val="00E20AEF"/>
    <w:rsid w:val="00E34670"/>
    <w:rsid w:val="00E85785"/>
    <w:rsid w:val="00ED4814"/>
    <w:rsid w:val="00EF0CFB"/>
    <w:rsid w:val="00F04098"/>
    <w:rsid w:val="00F17C74"/>
    <w:rsid w:val="00F24168"/>
    <w:rsid w:val="00F60F9A"/>
    <w:rsid w:val="00F752FD"/>
    <w:rsid w:val="00FD4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76D4AD"/>
  <w15:chartTrackingRefBased/>
  <w15:docId w15:val="{29FF8673-1B43-4BC3-BC7E-093D540BA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97D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F597D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AF597D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Title">
    <w:name w:val="Title"/>
    <w:basedOn w:val="Normal"/>
    <w:link w:val="TitleChar"/>
    <w:qFormat/>
    <w:rsid w:val="00AF597D"/>
    <w:pPr>
      <w:tabs>
        <w:tab w:val="center" w:pos="4513"/>
      </w:tabs>
      <w:suppressAutoHyphens/>
      <w:jc w:val="center"/>
    </w:pPr>
    <w:rPr>
      <w:rFonts w:ascii="Arial" w:hAnsi="Arial"/>
      <w:b/>
      <w:spacing w:val="-2"/>
      <w:sz w:val="32"/>
    </w:rPr>
  </w:style>
  <w:style w:type="character" w:customStyle="1" w:styleId="TitleChar">
    <w:name w:val="Title Char"/>
    <w:basedOn w:val="DefaultParagraphFont"/>
    <w:link w:val="Title"/>
    <w:rsid w:val="00AF597D"/>
    <w:rPr>
      <w:rFonts w:ascii="Arial" w:eastAsia="Times New Roman" w:hAnsi="Arial" w:cs="Times New Roman"/>
      <w:b/>
      <w:spacing w:val="-2"/>
      <w:sz w:val="32"/>
      <w:szCs w:val="20"/>
      <w:lang w:val="en-GB"/>
    </w:rPr>
  </w:style>
  <w:style w:type="paragraph" w:styleId="Footer">
    <w:name w:val="footer"/>
    <w:basedOn w:val="Normal"/>
    <w:link w:val="FooterChar"/>
    <w:rsid w:val="00AF597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AF597D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Hyperlink">
    <w:name w:val="Hyperlink"/>
    <w:rsid w:val="00AF597D"/>
    <w:rPr>
      <w:color w:val="0000FF"/>
      <w:u w:val="single"/>
    </w:rPr>
  </w:style>
  <w:style w:type="table" w:styleId="TableGrid">
    <w:name w:val="Table Grid"/>
    <w:basedOn w:val="TableNormal"/>
    <w:rsid w:val="00AF597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597D"/>
    <w:pPr>
      <w:widowControl w:val="0"/>
      <w:ind w:left="720"/>
      <w:contextualSpacing/>
      <w:jc w:val="left"/>
    </w:pPr>
    <w:rPr>
      <w:rFonts w:ascii="Courier" w:hAnsi="Courier"/>
      <w:snapToGrid w:val="0"/>
      <w:szCs w:val="24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AF597D"/>
    <w:rPr>
      <w:color w:val="808080"/>
    </w:rPr>
  </w:style>
  <w:style w:type="paragraph" w:styleId="FootnoteText">
    <w:name w:val="footnote text"/>
    <w:basedOn w:val="Normal"/>
    <w:link w:val="FootnoteTextChar"/>
    <w:rsid w:val="00AF597D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AF597D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rsid w:val="00AF597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24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416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4168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41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4168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1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168"/>
    <w:rPr>
      <w:rFonts w:ascii="Segoe UI" w:eastAsia="Times New Roman" w:hAnsi="Segoe UI" w:cs="Segoe UI"/>
      <w:sz w:val="18"/>
      <w:szCs w:val="18"/>
      <w:lang w:val="en-GB"/>
    </w:rPr>
  </w:style>
  <w:style w:type="paragraph" w:customStyle="1" w:styleId="Default">
    <w:name w:val="Default"/>
    <w:rsid w:val="00CB582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F17C7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205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76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uakecore@canterbury.ac.n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quakecore@canterbury.ac.n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AA71E0-434C-4DFB-8E82-D58314D1C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nterbury</Company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Hartshorn</dc:creator>
  <cp:keywords/>
  <dc:description/>
  <cp:lastModifiedBy>Ruth Hartshorn</cp:lastModifiedBy>
  <cp:revision>3</cp:revision>
  <cp:lastPrinted>2022-06-21T03:42:00Z</cp:lastPrinted>
  <dcterms:created xsi:type="dcterms:W3CDTF">2022-06-22T00:47:00Z</dcterms:created>
  <dcterms:modified xsi:type="dcterms:W3CDTF">2022-06-22T00:48:00Z</dcterms:modified>
</cp:coreProperties>
</file>